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454A747C" w:rsidR="00FC0955" w:rsidRPr="00FC0955" w:rsidRDefault="00FC0955" w:rsidP="00C72C2A">
      <w:pPr>
        <w:spacing w:before="240" w:line="276" w:lineRule="auto"/>
        <w:jc w:val="both"/>
      </w:pPr>
      <w:r>
        <w:t xml:space="preserve">Perform the following simulation exercise in </w:t>
      </w:r>
      <w:proofErr w:type="spellStart"/>
      <w:r>
        <w:t>Matlab</w:t>
      </w:r>
      <w:proofErr w:type="spellEnd"/>
      <w:r>
        <w:t xml:space="preserve"> or R, using your student number as the seed( </w:t>
      </w:r>
      <w:proofErr w:type="spellStart"/>
      <w:r>
        <w:t>rng</w:t>
      </w:r>
      <w:proofErr w:type="spellEnd"/>
      <w:r>
        <w:t>( your student no.)). Consider a three state Markov Chain(“sunny”, “rainy” and “overcast”) to model the daily weather in Melbourne.</w:t>
      </w:r>
    </w:p>
    <w:p w14:paraId="3221277E" w14:textId="52ACABDF" w:rsidR="00BF2400" w:rsidRPr="00E9329D" w:rsidRDefault="00FC0955" w:rsidP="00C72C2A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063DFD5B" w14:textId="5D957AAA" w:rsidR="005A250D" w:rsidRDefault="00FC0955" w:rsidP="0079637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  <w:r w:rsidR="00AC0430" w:rsidRPr="00AC0430">
        <w:rPr>
          <w:rFonts w:eastAsiaTheme="minorEastAsia"/>
          <w:noProof/>
        </w:rPr>
        <w:drawing>
          <wp:inline distT="0" distB="0" distL="0" distR="0" wp14:anchorId="67A3A741" wp14:editId="33A9C0F3">
            <wp:extent cx="5731510" cy="150685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AE23" w14:textId="083B0DA7" w:rsidR="00850393" w:rsidRDefault="00850393" w:rsidP="0079637F">
      <w:pPr>
        <w:pStyle w:val="ListParagraph"/>
        <w:spacing w:line="480" w:lineRule="auto"/>
        <w:jc w:val="center"/>
        <w:rPr>
          <w:rFonts w:eastAsiaTheme="minorEastAsia"/>
        </w:rPr>
      </w:pPr>
      <w:r w:rsidRPr="00850393">
        <w:rPr>
          <w:rFonts w:eastAsiaTheme="minorEastAsia"/>
          <w:noProof/>
        </w:rPr>
        <w:drawing>
          <wp:inline distT="0" distB="0" distL="0" distR="0" wp14:anchorId="09369FD1" wp14:editId="6AC4DB01">
            <wp:extent cx="1849828" cy="1323584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7957" cy="133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80F4" w14:textId="11CD0723" w:rsidR="003E26EB" w:rsidRDefault="005A250D" w:rsidP="00C72C2A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1,2,3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 is ra</w:t>
      </w:r>
      <w:proofErr w:type="spellStart"/>
      <w:r w:rsidRPr="005A250D">
        <w:rPr>
          <w:rFonts w:eastAsiaTheme="minorEastAsia"/>
        </w:rPr>
        <w:t>iny</w:t>
      </w:r>
      <w:proofErr w:type="spellEnd"/>
      <w:r w:rsidRPr="005A250D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</m:e>
        </m:d>
      </m:oMath>
      <w:r w:rsidRPr="005A250D">
        <w:rPr>
          <w:rFonts w:eastAsiaTheme="minorEastAsia"/>
        </w:rPr>
        <w:t xml:space="preserve"> in the next five days. Present your answer in a table.</w:t>
      </w:r>
      <w:r w:rsidR="000815B3">
        <w:rPr>
          <w:rFonts w:eastAsiaTheme="minorEastAsia"/>
        </w:rPr>
        <w:br/>
      </w:r>
      <w:r w:rsidR="00FC0955" w:rsidRPr="005A250D">
        <w:rPr>
          <w:rFonts w:eastAsiaTheme="minorEastAsia"/>
        </w:rPr>
        <w:lastRenderedPageBreak/>
        <w:br/>
      </w:r>
      <w:r w:rsidR="000815B3" w:rsidRPr="000815B3">
        <w:rPr>
          <w:rFonts w:eastAsiaTheme="minorEastAsia"/>
        </w:rPr>
        <w:drawing>
          <wp:inline distT="0" distB="0" distL="0" distR="0" wp14:anchorId="4347929A" wp14:editId="09FDD1D6">
            <wp:extent cx="3826701" cy="2275521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96" cy="228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B8C5" w14:textId="1D33F913" w:rsidR="000815B3" w:rsidRDefault="000815B3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0815B3">
        <w:rPr>
          <w:rFonts w:eastAsiaTheme="minorEastAsia"/>
        </w:rPr>
        <w:t xml:space="preserve">Compare and </w:t>
      </w:r>
      <w:r w:rsidR="007059B6" w:rsidRPr="000815B3">
        <w:rPr>
          <w:rFonts w:eastAsiaTheme="minorEastAsia"/>
        </w:rPr>
        <w:t>contrast</w:t>
      </w:r>
      <w:r w:rsidRPr="000815B3">
        <w:rPr>
          <w:rFonts w:eastAsiaTheme="minorEastAsia"/>
        </w:rPr>
        <w:t xml:space="preserve"> your answers from (</w:t>
      </w:r>
      <w:r>
        <w:rPr>
          <w:rFonts w:eastAsiaTheme="minorEastAsia"/>
        </w:rPr>
        <w:t>b</w:t>
      </w:r>
      <w:r w:rsidRPr="000815B3">
        <w:rPr>
          <w:rFonts w:eastAsiaTheme="minorEastAsia"/>
        </w:rPr>
        <w:t>) and (</w:t>
      </w:r>
      <w:r>
        <w:rPr>
          <w:rFonts w:eastAsiaTheme="minorEastAsia"/>
        </w:rPr>
        <w:t>c</w:t>
      </w:r>
      <w:r w:rsidRPr="000815B3">
        <w:rPr>
          <w:rFonts w:eastAsiaTheme="minorEastAsia"/>
        </w:rPr>
        <w:t>)</w:t>
      </w:r>
      <w:r w:rsidR="0005632A">
        <w:rPr>
          <w:rFonts w:eastAsiaTheme="minorEastAsia"/>
        </w:rPr>
        <w:br/>
      </w:r>
      <w:r w:rsidR="00BD53C8">
        <w:rPr>
          <w:rFonts w:eastAsiaTheme="minorEastAsia"/>
        </w:rPr>
        <w:t xml:space="preserve">Part b shows the mode given that the previous state at each given day, while part c is showing the expected value </w:t>
      </w:r>
      <w:r w:rsidR="00BD53C8">
        <w:rPr>
          <w:rFonts w:eastAsiaTheme="minorEastAsia"/>
        </w:rPr>
        <w:t>given that the previous state at each given day</w:t>
      </w:r>
      <w:r w:rsidR="00BD53C8">
        <w:rPr>
          <w:rFonts w:eastAsiaTheme="minorEastAsia"/>
        </w:rPr>
        <w:t xml:space="preserve">. </w:t>
      </w:r>
    </w:p>
    <w:p w14:paraId="18F99524" w14:textId="6F82E8F4" w:rsidR="007059B6" w:rsidRPr="00C72C2A" w:rsidRDefault="000815B3" w:rsidP="00C72C2A">
      <w:pPr>
        <w:pStyle w:val="ListParagraph"/>
        <w:numPr>
          <w:ilvl w:val="0"/>
          <w:numId w:val="1"/>
        </w:num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G</w:t>
      </w:r>
      <w:r w:rsidRPr="000815B3">
        <w:rPr>
          <w:rFonts w:eastAsiaTheme="minorEastAsia"/>
        </w:rPr>
        <w:t xml:space="preserve">enerate histogra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 with an initial distribu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0815B3">
        <w:rPr>
          <w:rFonts w:eastAsiaTheme="minorEastAsia"/>
        </w:rPr>
        <w:t xml:space="preserve"> generated with a seed given by</w:t>
      </w:r>
      <w:r w:rsidRPr="000815B3">
        <w:rPr>
          <w:rFonts w:eastAsiaTheme="minorEastAsia"/>
        </w:rPr>
        <w:t xml:space="preserve"> </w:t>
      </w:r>
      <w:r w:rsidRPr="000815B3">
        <w:rPr>
          <w:rFonts w:eastAsiaTheme="minorEastAsia"/>
        </w:rPr>
        <w:t xml:space="preserve">your postcode for sample sizes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0,</m:t>
            </m:r>
            <m:r>
              <w:rPr>
                <w:rFonts w:ascii="Cambria Math" w:eastAsiaTheme="minorEastAsia" w:hAnsi="Cambria Math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1000,</m:t>
            </m:r>
            <m:r>
              <w:rPr>
                <w:rFonts w:ascii="Cambria Math" w:eastAsiaTheme="minorEastAsia" w:hAnsi="Cambria Math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and</m:t>
        </m:r>
        <m:r>
          <m:rPr>
            <m:nor/>
          </m:rP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 w:rsidRPr="000815B3">
        <w:rPr>
          <w:rFonts w:eastAsiaTheme="minorEastAsia"/>
        </w:rPr>
        <w:t>, compare them with the associated</w:t>
      </w:r>
      <w:r w:rsidRPr="000815B3">
        <w:rPr>
          <w:rFonts w:eastAsiaTheme="minorEastAsia"/>
        </w:rPr>
        <w:t xml:space="preserve"> </w:t>
      </w:r>
      <w:r w:rsidRPr="000815B3">
        <w:rPr>
          <w:rFonts w:eastAsiaTheme="minorEastAsia"/>
        </w:rPr>
        <w:t xml:space="preserve">probability density func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, then comment on your </w:t>
      </w:r>
      <w:r w:rsidR="007059B6" w:rsidRPr="000815B3">
        <w:rPr>
          <w:rFonts w:eastAsiaTheme="minorEastAsia"/>
        </w:rPr>
        <w:t>findings.</w:t>
      </w:r>
    </w:p>
    <w:p w14:paraId="4D6C2001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proofErr w:type="spellStart"/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set.seed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3149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</w:t>
      </w:r>
    </w:p>
    <w:p w14:paraId="4814B51B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P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matrix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</w:p>
    <w:p w14:paraId="5D74B87B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</w:t>
      </w:r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data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c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45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35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2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36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34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3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25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65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.1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,</w:t>
      </w:r>
    </w:p>
    <w:p w14:paraId="61D62132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</w:t>
      </w:r>
      <w:proofErr w:type="spellStart"/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nrow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3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proofErr w:type="spellStart"/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ncol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3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proofErr w:type="spellStart"/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byrow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TRUE</w:t>
      </w:r>
    </w:p>
    <w:p w14:paraId="6EC4652F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</w:t>
      </w:r>
    </w:p>
    <w:p w14:paraId="7F6ABD19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</w:p>
    <w:p w14:paraId="3CE56031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88846F"/>
          <w:sz w:val="16"/>
          <w:szCs w:val="16"/>
          <w:lang w:eastAsia="en-AU"/>
        </w:rPr>
        <w:t># Cumulative Probability</w:t>
      </w:r>
    </w:p>
    <w:p w14:paraId="46A8183C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CP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t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apply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(P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cumsum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)</w:t>
      </w:r>
    </w:p>
    <w:p w14:paraId="39B686DF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n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00</w:t>
      </w:r>
    </w:p>
    <w:p w14:paraId="2A60E105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</w:p>
    <w:p w14:paraId="61A545A5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A6E22E"/>
          <w:sz w:val="16"/>
          <w:szCs w:val="16"/>
          <w:lang w:eastAsia="en-AU"/>
        </w:rPr>
        <w:t>repeater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function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sim_size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 {</w:t>
      </w:r>
    </w:p>
    <w:p w14:paraId="1C6DBA10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X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matrix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sim_size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+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</w:t>
      </w:r>
    </w:p>
    <w:p w14:paraId="3887B99A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X[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</w:p>
    <w:p w14:paraId="49E80EDA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for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day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in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: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3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 {</w:t>
      </w:r>
    </w:p>
    <w:p w14:paraId="668EAD17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for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i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in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: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sim_size) {</w:t>
      </w:r>
    </w:p>
    <w:p w14:paraId="0A933AC7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u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proofErr w:type="spellStart"/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runif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</w:t>
      </w:r>
    </w:p>
    <w:p w14:paraId="4D429B97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        X[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i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+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*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u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CP[X[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i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)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+</w:t>
      </w:r>
    </w:p>
    <w:p w14:paraId="0F57CBA5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   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2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*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u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CP[X[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i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2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)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*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u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gt;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CP[X[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i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)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+</w:t>
      </w:r>
    </w:p>
    <w:p w14:paraId="362C3FF9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   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3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*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u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gt;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CP[X[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i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]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2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])</w:t>
      </w:r>
    </w:p>
    <w:p w14:paraId="5A9F14CA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    }</w:t>
      </w:r>
    </w:p>
    <w:p w14:paraId="23ED615A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</w:p>
    <w:p w14:paraId="64BC769C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g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X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%&gt;%</w:t>
      </w:r>
    </w:p>
    <w:p w14:paraId="2D1F325D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lastRenderedPageBreak/>
        <w:t xml:space="preserve">            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as_tibble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()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%&gt;%</w:t>
      </w:r>
    </w:p>
    <w:p w14:paraId="20DBDEA6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ggplot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aes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x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V1))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+</w:t>
      </w:r>
    </w:p>
    <w:p w14:paraId="2DF93702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geom_histogram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()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+</w:t>
      </w:r>
    </w:p>
    <w:p w14:paraId="4CC0241D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        labs(</w:t>
      </w:r>
    </w:p>
    <w:p w14:paraId="023644F4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    </w:t>
      </w:r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title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paste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E6DB74"/>
          <w:sz w:val="16"/>
          <w:szCs w:val="16"/>
          <w:lang w:eastAsia="en-AU"/>
        </w:rPr>
        <w:t>"Day "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, day),</w:t>
      </w:r>
    </w:p>
    <w:p w14:paraId="77000500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    </w:t>
      </w:r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subtitle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paste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E6DB74"/>
          <w:sz w:val="16"/>
          <w:szCs w:val="16"/>
          <w:lang w:eastAsia="en-AU"/>
        </w:rPr>
        <w:t>"n =  "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proofErr w:type="spellStart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sim_size</w:t>
      </w:r>
      <w:proofErr w:type="spellEnd"/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,</w:t>
      </w:r>
    </w:p>
    <w:p w14:paraId="56CCD254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        </w:t>
      </w:r>
      <w:r w:rsidRPr="00C72C2A">
        <w:rPr>
          <w:rFonts w:ascii="Consolas" w:eastAsia="Times New Roman" w:hAnsi="Consolas" w:cs="Times New Roman"/>
          <w:i/>
          <w:iCs/>
          <w:color w:val="FD971F"/>
          <w:sz w:val="16"/>
          <w:szCs w:val="16"/>
          <w:lang w:eastAsia="en-AU"/>
        </w:rPr>
        <w:t>x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=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E6DB74"/>
          <w:sz w:val="16"/>
          <w:szCs w:val="16"/>
          <w:lang w:eastAsia="en-AU"/>
        </w:rPr>
        <w:t>"State"</w:t>
      </w:r>
    </w:p>
    <w:p w14:paraId="0AADBEB4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        )</w:t>
      </w:r>
    </w:p>
    <w:p w14:paraId="4679BF3B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   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print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g)</w:t>
      </w:r>
    </w:p>
    <w:p w14:paraId="47AA0AFB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}</w:t>
      </w:r>
    </w:p>
    <w:p w14:paraId="61742323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}</w:t>
      </w:r>
    </w:p>
    <w:p w14:paraId="3F74DB65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sims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&lt;-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c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0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00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000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,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00000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</w:t>
      </w:r>
    </w:p>
    <w:p w14:paraId="011177D4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for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(index 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in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 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1</w:t>
      </w:r>
      <w:r w:rsidRPr="00C72C2A">
        <w:rPr>
          <w:rFonts w:ascii="Consolas" w:eastAsia="Times New Roman" w:hAnsi="Consolas" w:cs="Times New Roman"/>
          <w:color w:val="F92672"/>
          <w:sz w:val="16"/>
          <w:szCs w:val="16"/>
          <w:lang w:eastAsia="en-AU"/>
        </w:rPr>
        <w:t>:</w:t>
      </w:r>
      <w:r w:rsidRPr="00C72C2A">
        <w:rPr>
          <w:rFonts w:ascii="Consolas" w:eastAsia="Times New Roman" w:hAnsi="Consolas" w:cs="Times New Roman"/>
          <w:color w:val="AE81FF"/>
          <w:sz w:val="16"/>
          <w:szCs w:val="16"/>
          <w:lang w:eastAsia="en-AU"/>
        </w:rPr>
        <w:t>4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) {</w:t>
      </w:r>
    </w:p>
    <w:p w14:paraId="162EB418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    repeater(sims[index])</w:t>
      </w:r>
    </w:p>
    <w:p w14:paraId="18BFB96A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 xml:space="preserve">    </w:t>
      </w:r>
      <w:r w:rsidRPr="00C72C2A">
        <w:rPr>
          <w:rFonts w:ascii="Consolas" w:eastAsia="Times New Roman" w:hAnsi="Consolas" w:cs="Times New Roman"/>
          <w:color w:val="66D9EF"/>
          <w:sz w:val="16"/>
          <w:szCs w:val="16"/>
          <w:lang w:eastAsia="en-AU"/>
        </w:rPr>
        <w:t>print</w:t>
      </w: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(index)</w:t>
      </w:r>
    </w:p>
    <w:p w14:paraId="0E38DB6F" w14:textId="77777777" w:rsidR="00C72C2A" w:rsidRPr="00C72C2A" w:rsidRDefault="00C72C2A" w:rsidP="00C72C2A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</w:pPr>
      <w:r w:rsidRPr="00C72C2A">
        <w:rPr>
          <w:rFonts w:ascii="Consolas" w:eastAsia="Times New Roman" w:hAnsi="Consolas" w:cs="Times New Roman"/>
          <w:color w:val="F8F8F2"/>
          <w:sz w:val="16"/>
          <w:szCs w:val="16"/>
          <w:lang w:eastAsia="en-AU"/>
        </w:rPr>
        <w:t>}</w:t>
      </w:r>
    </w:p>
    <w:p w14:paraId="6236241D" w14:textId="073310F8" w:rsidR="003F1353" w:rsidRDefault="00C72C2A" w:rsidP="00C72C2A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E3E553D" wp14:editId="4D1E9CDC">
            <wp:extent cx="5731510" cy="3183890"/>
            <wp:effectExtent l="0" t="0" r="254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DF43" w14:textId="4BF99E48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1DE2BC7" wp14:editId="50293B6A">
            <wp:extent cx="5015472" cy="2786126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792" cy="281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71ECAC" wp14:editId="02E888C9">
            <wp:extent cx="4942769" cy="2745740"/>
            <wp:effectExtent l="0" t="0" r="0" b="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522" cy="276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A1AB4" w14:textId="70C6C5CE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F884E7" wp14:editId="3600627D">
            <wp:extent cx="4893158" cy="2718181"/>
            <wp:effectExtent l="0" t="0" r="3175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16" cy="274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F52D2" w14:textId="3BCB57D2" w:rsidR="00401253" w:rsidRPr="00401253" w:rsidRDefault="00C9229C" w:rsidP="007364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.4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10</m:t>
                        </m:r>
                      </m:e>
                    </m:mr>
                  </m:m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368568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413344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2180867</m:t>
                    </m:r>
                  </m:e>
                </m:mr>
              </m:m>
            </m:e>
          </m:d>
        </m:oMath>
      </m:oMathPara>
    </w:p>
    <w:p w14:paraId="2D6107BD" w14:textId="76C23F00" w:rsidR="00401253" w:rsidRDefault="00401253" w:rsidP="000A6FC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rom the simulation of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and</m:t>
        </m:r>
        <m:r>
          <m:rPr>
            <m:nor/>
          </m:rP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, the values converge </w:t>
      </w:r>
      <w:r w:rsidR="00A17B57">
        <w:rPr>
          <w:rFonts w:eastAsiaTheme="minorEastAsia"/>
        </w:rPr>
        <w:t xml:space="preserve">on the pdf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A17B57">
        <w:rPr>
          <w:rFonts w:eastAsiaTheme="minorEastAsia"/>
        </w:rPr>
        <w:t xml:space="preserve"> since the accuracy of the models increases as more datapoints are tested. </w:t>
      </w:r>
    </w:p>
    <w:p w14:paraId="14F7D711" w14:textId="77777777" w:rsidR="000A6FCA" w:rsidRDefault="000A6FCA" w:rsidP="000A6FCA">
      <w:pPr>
        <w:jc w:val="both"/>
        <w:rPr>
          <w:rFonts w:eastAsiaTheme="minorEastAsia"/>
        </w:rPr>
      </w:pPr>
    </w:p>
    <w:p w14:paraId="3F9C373A" w14:textId="035411D8" w:rsidR="00401253" w:rsidRPr="000A6FCA" w:rsidRDefault="000A6FCA" w:rsidP="000A6FCA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0A6FCA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and</m:t>
        </m:r>
        <m:r>
          <m:rPr>
            <m:nor/>
          </m:rP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0A6FCA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0A6FCA">
        <w:rPr>
          <w:rFonts w:eastAsiaTheme="minorEastAsia"/>
        </w:rPr>
        <w:t>,</w:t>
      </w:r>
      <w:r w:rsidRPr="000A6FCA">
        <w:rPr>
          <w:rFonts w:eastAsiaTheme="minorEastAsia"/>
        </w:rPr>
        <w:t xml:space="preserve"> </w:t>
      </w:r>
      <w:r w:rsidRPr="000A6FCA">
        <w:rPr>
          <w:rFonts w:eastAsiaTheme="minorEastAsia"/>
        </w:rPr>
        <w:t>comment on</w:t>
      </w:r>
      <w:r w:rsidRPr="000A6FCA">
        <w:rPr>
          <w:rFonts w:eastAsiaTheme="minorEastAsia"/>
        </w:rPr>
        <w:t xml:space="preserve"> </w:t>
      </w:r>
      <w:r w:rsidRPr="000A6FCA">
        <w:rPr>
          <w:rFonts w:eastAsiaTheme="minorEastAsia"/>
        </w:rPr>
        <w:t xml:space="preserve">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 w:rsidRPr="000A6FCA">
        <w:rPr>
          <w:rFonts w:eastAsiaTheme="minorEastAsia"/>
        </w:rPr>
        <w:t xml:space="preserve"> </w:t>
      </w:r>
      <w:r w:rsidRPr="000A6FCA">
        <w:rPr>
          <w:rFonts w:eastAsiaTheme="minorEastAsia"/>
        </w:rPr>
        <w:t>increases</w:t>
      </w:r>
    </w:p>
    <w:sectPr w:rsidR="00401253" w:rsidRPr="000A6FCA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C4407A" w14:textId="77777777" w:rsidR="008645A0" w:rsidRDefault="008645A0" w:rsidP="00111EDE">
      <w:pPr>
        <w:spacing w:after="0" w:line="240" w:lineRule="auto"/>
      </w:pPr>
      <w:r>
        <w:separator/>
      </w:r>
    </w:p>
  </w:endnote>
  <w:endnote w:type="continuationSeparator" w:id="0">
    <w:p w14:paraId="5D746B35" w14:textId="77777777" w:rsidR="008645A0" w:rsidRDefault="008645A0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40DCC" w14:textId="77777777" w:rsidR="008645A0" w:rsidRDefault="008645A0" w:rsidP="00111EDE">
      <w:pPr>
        <w:spacing w:after="0" w:line="240" w:lineRule="auto"/>
      </w:pPr>
      <w:r>
        <w:separator/>
      </w:r>
    </w:p>
  </w:footnote>
  <w:footnote w:type="continuationSeparator" w:id="0">
    <w:p w14:paraId="0AACAD3D" w14:textId="77777777" w:rsidR="008645A0" w:rsidRDefault="008645A0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41oAxoef9CwAAAA="/>
  </w:docVars>
  <w:rsids>
    <w:rsidRoot w:val="00EF4019"/>
    <w:rsid w:val="0005632A"/>
    <w:rsid w:val="000721C9"/>
    <w:rsid w:val="000815B3"/>
    <w:rsid w:val="000A6FCA"/>
    <w:rsid w:val="00111EDE"/>
    <w:rsid w:val="001133FA"/>
    <w:rsid w:val="00214B47"/>
    <w:rsid w:val="003E26EB"/>
    <w:rsid w:val="003F1353"/>
    <w:rsid w:val="00401253"/>
    <w:rsid w:val="004D1841"/>
    <w:rsid w:val="00560FF9"/>
    <w:rsid w:val="00591E12"/>
    <w:rsid w:val="005A250D"/>
    <w:rsid w:val="00614F6A"/>
    <w:rsid w:val="0062526E"/>
    <w:rsid w:val="00642107"/>
    <w:rsid w:val="00642F41"/>
    <w:rsid w:val="006616AC"/>
    <w:rsid w:val="007059B6"/>
    <w:rsid w:val="00736497"/>
    <w:rsid w:val="00764694"/>
    <w:rsid w:val="0079637F"/>
    <w:rsid w:val="008364FF"/>
    <w:rsid w:val="00850393"/>
    <w:rsid w:val="008645A0"/>
    <w:rsid w:val="008B2314"/>
    <w:rsid w:val="00941312"/>
    <w:rsid w:val="00A17B57"/>
    <w:rsid w:val="00AB5136"/>
    <w:rsid w:val="00AC0430"/>
    <w:rsid w:val="00AE7F9D"/>
    <w:rsid w:val="00BD53C8"/>
    <w:rsid w:val="00BF2400"/>
    <w:rsid w:val="00C433AF"/>
    <w:rsid w:val="00C502ED"/>
    <w:rsid w:val="00C72C2A"/>
    <w:rsid w:val="00C867D6"/>
    <w:rsid w:val="00C9229C"/>
    <w:rsid w:val="00C969FE"/>
    <w:rsid w:val="00D002CC"/>
    <w:rsid w:val="00E822B1"/>
    <w:rsid w:val="00E9329D"/>
    <w:rsid w:val="00EF4019"/>
    <w:rsid w:val="00F50399"/>
    <w:rsid w:val="00F871AB"/>
    <w:rsid w:val="00FC0955"/>
    <w:rsid w:val="00FC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5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1</TotalTime>
  <Pages>5</Pages>
  <Words>425</Words>
  <Characters>242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23</cp:revision>
  <dcterms:created xsi:type="dcterms:W3CDTF">2022-03-19T09:10:00Z</dcterms:created>
  <dcterms:modified xsi:type="dcterms:W3CDTF">2022-04-06T07:34:00Z</dcterms:modified>
</cp:coreProperties>
</file>